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9173495" w14:textId="77777777" w:rsidR="00D81DD5" w:rsidRPr="00AB2F4E" w:rsidRDefault="00D81DD5" w:rsidP="008B3DC3">
      <w:pPr>
        <w:ind w:firstLine="0"/>
        <w:jc w:val="center"/>
        <w:rPr>
          <w:rFonts w:ascii="Times New Roman" w:hAnsi="Times New Roman" w:cs="Times New Roman"/>
          <w:b/>
        </w:rPr>
      </w:pPr>
      <w:r w:rsidRPr="00AB2F4E">
        <w:rPr>
          <w:rFonts w:ascii="Times New Roman" w:hAnsi="Times New Roman" w:cs="Times New Roman"/>
          <w:b/>
        </w:rPr>
        <w:t>УВЕДОМЛЕНИЕ-ЗАЯВКА</w:t>
      </w:r>
    </w:p>
    <w:p w14:paraId="7A48F1AC" w14:textId="77777777" w:rsidR="00D81DD5" w:rsidRPr="00AB2F4E" w:rsidRDefault="00D81DD5" w:rsidP="008B3DC3">
      <w:pPr>
        <w:spacing w:after="480"/>
        <w:ind w:firstLine="0"/>
        <w:jc w:val="center"/>
        <w:rPr>
          <w:rFonts w:ascii="Times New Roman" w:hAnsi="Times New Roman" w:cs="Times New Roman"/>
          <w:b/>
        </w:rPr>
      </w:pPr>
      <w:r w:rsidRPr="00AB2F4E">
        <w:rPr>
          <w:rFonts w:ascii="Times New Roman" w:hAnsi="Times New Roman" w:cs="Times New Roman"/>
          <w:b/>
        </w:rPr>
        <w:t xml:space="preserve">на регистрацию </w:t>
      </w:r>
      <w:r w:rsidR="007D7C19" w:rsidRPr="00AB2F4E">
        <w:rPr>
          <w:rFonts w:ascii="Times New Roman" w:hAnsi="Times New Roman" w:cs="Times New Roman"/>
          <w:b/>
        </w:rPr>
        <w:t>ПРЭВМ (программы для ЭВМ)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0"/>
        <w:gridCol w:w="6675"/>
      </w:tblGrid>
      <w:tr w:rsidR="00AB2F4E" w:rsidRPr="00AB2F4E" w14:paraId="50CE1C13" w14:textId="77777777" w:rsidTr="007D10B9">
        <w:tc>
          <w:tcPr>
            <w:tcW w:w="2670" w:type="dxa"/>
          </w:tcPr>
          <w:p w14:paraId="5B6C4C01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Авторы:</w:t>
            </w:r>
          </w:p>
        </w:tc>
        <w:tc>
          <w:tcPr>
            <w:tcW w:w="6675" w:type="dxa"/>
            <w:vAlign w:val="center"/>
          </w:tcPr>
          <w:p w14:paraId="64ACB5FA" w14:textId="609819BF" w:rsidR="008B3DC3" w:rsidRPr="00AB2F4E" w:rsidRDefault="009F697B" w:rsidP="009F697B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Иванов</w:t>
            </w:r>
            <w:r w:rsidR="00406129" w:rsidRPr="00AB2F4E">
              <w:rPr>
                <w:rFonts w:ascii="Times New Roman" w:hAnsi="Times New Roman" w:cs="Times New Roman"/>
                <w:u w:val="single"/>
              </w:rPr>
              <w:t xml:space="preserve"> А. </w:t>
            </w:r>
            <w:r w:rsidR="00C2016D">
              <w:rPr>
                <w:rFonts w:ascii="Times New Roman" w:hAnsi="Times New Roman" w:cs="Times New Roman"/>
                <w:u w:val="single"/>
              </w:rPr>
              <w:t>А</w:t>
            </w:r>
            <w:r w:rsidR="007D7C19" w:rsidRPr="00AB2F4E">
              <w:rPr>
                <w:rFonts w:ascii="Times New Roman" w:hAnsi="Times New Roman" w:cs="Times New Roman"/>
                <w:u w:val="single"/>
              </w:rPr>
              <w:t>.,</w:t>
            </w:r>
            <w:r w:rsidR="005F1732" w:rsidRPr="00AB2F4E">
              <w:rPr>
                <w:rFonts w:ascii="Times New Roman" w:hAnsi="Times New Roman" w:cs="Times New Roman"/>
                <w:u w:val="single"/>
              </w:rPr>
              <w:t xml:space="preserve"> </w:t>
            </w:r>
            <w:proofErr w:type="spellStart"/>
            <w:r w:rsidR="00406129" w:rsidRPr="00AB2F4E">
              <w:rPr>
                <w:rFonts w:ascii="Times New Roman" w:hAnsi="Times New Roman" w:cs="Times New Roman"/>
                <w:u w:val="single"/>
              </w:rPr>
              <w:t>Салпаров</w:t>
            </w:r>
            <w:proofErr w:type="spellEnd"/>
            <w:r w:rsidR="007D7C19" w:rsidRPr="00AB2F4E">
              <w:rPr>
                <w:rFonts w:ascii="Times New Roman" w:hAnsi="Times New Roman" w:cs="Times New Roman"/>
                <w:u w:val="single"/>
              </w:rPr>
              <w:t xml:space="preserve"> </w:t>
            </w:r>
            <w:r>
              <w:rPr>
                <w:rFonts w:ascii="Times New Roman" w:hAnsi="Times New Roman" w:cs="Times New Roman"/>
                <w:u w:val="single"/>
              </w:rPr>
              <w:t>И</w:t>
            </w:r>
            <w:r w:rsidR="007D7C19" w:rsidRPr="00AB2F4E">
              <w:rPr>
                <w:rFonts w:ascii="Times New Roman" w:hAnsi="Times New Roman" w:cs="Times New Roman"/>
                <w:u w:val="single"/>
              </w:rPr>
              <w:t xml:space="preserve">. </w:t>
            </w:r>
            <w:r w:rsidR="00406129" w:rsidRPr="00AB2F4E">
              <w:rPr>
                <w:rFonts w:ascii="Times New Roman" w:hAnsi="Times New Roman" w:cs="Times New Roman"/>
                <w:u w:val="single"/>
              </w:rPr>
              <w:t>И</w:t>
            </w:r>
            <w:r w:rsidR="007D7C19" w:rsidRPr="00AB2F4E">
              <w:rPr>
                <w:rFonts w:ascii="Times New Roman" w:hAnsi="Times New Roman" w:cs="Times New Roman"/>
                <w:u w:val="single"/>
              </w:rPr>
              <w:t>.</w:t>
            </w:r>
          </w:p>
        </w:tc>
      </w:tr>
      <w:tr w:rsidR="00AB2F4E" w:rsidRPr="00AB2F4E" w14:paraId="7CA0A8F5" w14:textId="77777777" w:rsidTr="007D10B9">
        <w:tc>
          <w:tcPr>
            <w:tcW w:w="2670" w:type="dxa"/>
          </w:tcPr>
          <w:p w14:paraId="0E17E018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Структурное подразделение:</w:t>
            </w:r>
          </w:p>
        </w:tc>
        <w:tc>
          <w:tcPr>
            <w:tcW w:w="6675" w:type="dxa"/>
            <w:vAlign w:val="center"/>
          </w:tcPr>
          <w:p w14:paraId="2CBA2816" w14:textId="4CCF779B" w:rsidR="008B3DC3" w:rsidRPr="00AB2F4E" w:rsidRDefault="005F1732" w:rsidP="005F1732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 w:rsidRPr="00AB2F4E">
              <w:rPr>
                <w:rFonts w:ascii="Times New Roman" w:hAnsi="Times New Roman" w:cs="Times New Roman"/>
                <w:u w:val="single"/>
              </w:rPr>
              <w:t>к</w:t>
            </w:r>
            <w:r w:rsidR="007D7C19" w:rsidRPr="00AB2F4E">
              <w:rPr>
                <w:rFonts w:ascii="Times New Roman" w:hAnsi="Times New Roman" w:cs="Times New Roman"/>
                <w:u w:val="single"/>
              </w:rPr>
              <w:t xml:space="preserve">афедра </w:t>
            </w:r>
            <w:r w:rsidRPr="00AB2F4E">
              <w:rPr>
                <w:rFonts w:ascii="Times New Roman" w:hAnsi="Times New Roman" w:cs="Times New Roman"/>
                <w:u w:val="single"/>
              </w:rPr>
              <w:t>информационных технологий,</w:t>
            </w:r>
            <w:r w:rsidR="007D7C19" w:rsidRPr="00AB2F4E">
              <w:rPr>
                <w:rFonts w:ascii="Times New Roman" w:hAnsi="Times New Roman" w:cs="Times New Roman"/>
                <w:u w:val="single"/>
              </w:rPr>
              <w:t xml:space="preserve"> факультета физико-математических и</w:t>
            </w:r>
            <w:r w:rsidRPr="00AB2F4E">
              <w:rPr>
                <w:rFonts w:ascii="Times New Roman" w:hAnsi="Times New Roman" w:cs="Times New Roman"/>
                <w:u w:val="single"/>
              </w:rPr>
              <w:t xml:space="preserve">, </w:t>
            </w:r>
            <w:r w:rsidR="007D7C19" w:rsidRPr="00AB2F4E">
              <w:rPr>
                <w:rFonts w:ascii="Times New Roman" w:hAnsi="Times New Roman" w:cs="Times New Roman"/>
                <w:u w:val="single"/>
              </w:rPr>
              <w:t>естественных наук</w:t>
            </w:r>
            <w:r w:rsidRPr="00AB2F4E">
              <w:rPr>
                <w:rFonts w:ascii="Times New Roman" w:hAnsi="Times New Roman" w:cs="Times New Roman"/>
                <w:u w:val="single"/>
              </w:rPr>
              <w:t xml:space="preserve">, РУДН </w:t>
            </w:r>
          </w:p>
        </w:tc>
      </w:tr>
      <w:tr w:rsidR="00AB2F4E" w:rsidRPr="00AB2F4E" w14:paraId="39508B74" w14:textId="77777777" w:rsidTr="007D10B9">
        <w:tc>
          <w:tcPr>
            <w:tcW w:w="2670" w:type="dxa"/>
          </w:tcPr>
          <w:p w14:paraId="3A7EBE75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Контакты:</w:t>
            </w:r>
          </w:p>
        </w:tc>
        <w:tc>
          <w:tcPr>
            <w:tcW w:w="6675" w:type="dxa"/>
            <w:vAlign w:val="center"/>
          </w:tcPr>
          <w:p w14:paraId="2B5D674C" w14:textId="75B4FE31" w:rsidR="008B3DC3" w:rsidRPr="00AB2F4E" w:rsidRDefault="007D7C19" w:rsidP="009F697B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 w:rsidRPr="00AB2F4E">
              <w:rPr>
                <w:rFonts w:ascii="Times New Roman" w:hAnsi="Times New Roman" w:cs="Times New Roman"/>
                <w:u w:val="single"/>
              </w:rPr>
              <w:t>+7 (90</w:t>
            </w:r>
            <w:r w:rsidR="009F697B">
              <w:rPr>
                <w:rFonts w:ascii="Times New Roman" w:hAnsi="Times New Roman" w:cs="Times New Roman"/>
                <w:u w:val="single"/>
              </w:rPr>
              <w:t>0</w:t>
            </w:r>
            <w:r w:rsidRPr="00AB2F4E">
              <w:rPr>
                <w:rFonts w:ascii="Times New Roman" w:hAnsi="Times New Roman" w:cs="Times New Roman"/>
                <w:u w:val="single"/>
              </w:rPr>
              <w:t xml:space="preserve">) </w:t>
            </w:r>
            <w:r w:rsidR="009F697B">
              <w:rPr>
                <w:rFonts w:ascii="Times New Roman" w:hAnsi="Times New Roman" w:cs="Times New Roman"/>
                <w:u w:val="single"/>
              </w:rPr>
              <w:t>0000000</w:t>
            </w:r>
          </w:p>
        </w:tc>
      </w:tr>
      <w:tr w:rsidR="00AB2F4E" w:rsidRPr="00AB2F4E" w14:paraId="36C61F60" w14:textId="77777777" w:rsidTr="007D10B9">
        <w:tc>
          <w:tcPr>
            <w:tcW w:w="2670" w:type="dxa"/>
          </w:tcPr>
          <w:p w14:paraId="6202A77F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 xml:space="preserve">Основания для создания </w:t>
            </w:r>
            <w:r w:rsidR="0025390D" w:rsidRPr="00AB2F4E">
              <w:rPr>
                <w:rFonts w:ascii="Times New Roman" w:hAnsi="Times New Roman" w:cs="Times New Roman"/>
              </w:rPr>
              <w:t>ПРЭВМ:</w:t>
            </w:r>
          </w:p>
        </w:tc>
        <w:tc>
          <w:tcPr>
            <w:tcW w:w="6675" w:type="dxa"/>
            <w:vAlign w:val="center"/>
          </w:tcPr>
          <w:p w14:paraId="1AE0A27C" w14:textId="77777777" w:rsidR="008B3DC3" w:rsidRPr="00AB2F4E" w:rsidRDefault="007D7C19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 w:rsidRPr="00AB2F4E">
              <w:rPr>
                <w:rFonts w:ascii="Times New Roman" w:hAnsi="Times New Roman" w:cs="Times New Roman"/>
                <w:u w:val="single"/>
              </w:rPr>
              <w:t>ПРЭВМ</w:t>
            </w:r>
            <w:r w:rsidR="008B3DC3" w:rsidRPr="00AB2F4E">
              <w:rPr>
                <w:rFonts w:ascii="Times New Roman" w:hAnsi="Times New Roman" w:cs="Times New Roman"/>
                <w:u w:val="single"/>
              </w:rPr>
              <w:t xml:space="preserve"> создана по заданию на разработку сотрудником РУДН</w:t>
            </w:r>
          </w:p>
        </w:tc>
      </w:tr>
      <w:tr w:rsidR="00AB2F4E" w:rsidRPr="00AB2F4E" w14:paraId="64F16FB3" w14:textId="77777777" w:rsidTr="007D10B9">
        <w:tc>
          <w:tcPr>
            <w:tcW w:w="2670" w:type="dxa"/>
          </w:tcPr>
          <w:p w14:paraId="69AE85C8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Номер темы НИР (НИОКР):</w:t>
            </w:r>
          </w:p>
        </w:tc>
        <w:tc>
          <w:tcPr>
            <w:tcW w:w="6675" w:type="dxa"/>
            <w:vAlign w:val="center"/>
          </w:tcPr>
          <w:p w14:paraId="674F36AD" w14:textId="77777777" w:rsidR="008B3DC3" w:rsidRPr="00AB2F4E" w:rsidRDefault="008B3DC3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 w:rsidRPr="00AB2F4E">
              <w:rPr>
                <w:rFonts w:ascii="Times New Roman" w:hAnsi="Times New Roman" w:cs="Times New Roman"/>
                <w:u w:val="single"/>
              </w:rPr>
              <w:t>Работа выполнена вне темы НИР</w:t>
            </w:r>
          </w:p>
        </w:tc>
      </w:tr>
      <w:tr w:rsidR="00AB2F4E" w:rsidRPr="00AB2F4E" w14:paraId="076FC0D9" w14:textId="77777777" w:rsidTr="007D10B9">
        <w:tc>
          <w:tcPr>
            <w:tcW w:w="2670" w:type="dxa"/>
          </w:tcPr>
          <w:p w14:paraId="1D57129A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  <w:lang w:val="en-US"/>
              </w:rPr>
            </w:pPr>
            <w:r w:rsidRPr="00AB2F4E">
              <w:rPr>
                <w:rFonts w:ascii="Times New Roman" w:hAnsi="Times New Roman" w:cs="Times New Roman"/>
              </w:rPr>
              <w:t>Наименование</w:t>
            </w:r>
            <w:r w:rsidRPr="00AB2F4E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25390D" w:rsidRPr="00AB2F4E">
              <w:rPr>
                <w:rFonts w:ascii="Times New Roman" w:hAnsi="Times New Roman" w:cs="Times New Roman"/>
              </w:rPr>
              <w:t>ПРЭВМ:</w:t>
            </w:r>
          </w:p>
        </w:tc>
        <w:tc>
          <w:tcPr>
            <w:tcW w:w="6675" w:type="dxa"/>
            <w:vAlign w:val="center"/>
          </w:tcPr>
          <w:p w14:paraId="307158FD" w14:textId="0CAD4C1E" w:rsidR="008B3DC3" w:rsidRPr="00AB2F4E" w:rsidRDefault="00C2016D" w:rsidP="00657FB0">
            <w:pPr>
              <w:ind w:firstLine="0"/>
              <w:jc w:val="left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/>
                <w:u w:val="single"/>
              </w:rPr>
              <w:t>Моделирование распределения вычислений</w:t>
            </w:r>
          </w:p>
        </w:tc>
      </w:tr>
      <w:tr w:rsidR="00AB2F4E" w:rsidRPr="00AB2F4E" w14:paraId="658F3423" w14:textId="77777777" w:rsidTr="007D10B9">
        <w:tc>
          <w:tcPr>
            <w:tcW w:w="2670" w:type="dxa"/>
          </w:tcPr>
          <w:p w14:paraId="6545FDA0" w14:textId="77777777" w:rsidR="008B3DC3" w:rsidRPr="00AB2F4E" w:rsidRDefault="008B3DC3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 xml:space="preserve">Индивидуализирующие признаки </w:t>
            </w:r>
            <w:r w:rsidR="007D7C19" w:rsidRPr="00AB2F4E">
              <w:rPr>
                <w:rFonts w:ascii="Times New Roman" w:hAnsi="Times New Roman" w:cs="Times New Roman"/>
              </w:rPr>
              <w:t>ПРЭВМ</w:t>
            </w:r>
          </w:p>
        </w:tc>
        <w:tc>
          <w:tcPr>
            <w:tcW w:w="6675" w:type="dxa"/>
          </w:tcPr>
          <w:p w14:paraId="491FD730" w14:textId="7A5D5156" w:rsidR="008B3DC3" w:rsidRPr="00AB2F4E" w:rsidRDefault="007D7C19" w:rsidP="00657FB0">
            <w:pPr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 xml:space="preserve">ПРЭВМ обеспечивает </w:t>
            </w:r>
            <w:r w:rsidR="00C2016D">
              <w:rPr>
                <w:rFonts w:ascii="Times New Roman" w:hAnsi="Times New Roman" w:cs="Times New Roman"/>
              </w:rPr>
              <w:t xml:space="preserve">распределение вычислений по локальной одноранговой сети. </w:t>
            </w:r>
          </w:p>
        </w:tc>
      </w:tr>
      <w:tr w:rsidR="00AB2F4E" w:rsidRPr="00AB2F4E" w14:paraId="2D8EA41E" w14:textId="77777777" w:rsidTr="007D10B9">
        <w:tc>
          <w:tcPr>
            <w:tcW w:w="2670" w:type="dxa"/>
          </w:tcPr>
          <w:p w14:paraId="41D00B8A" w14:textId="77777777" w:rsidR="004F0302" w:rsidRPr="00AB2F4E" w:rsidRDefault="004F0302" w:rsidP="00F978A8">
            <w:pPr>
              <w:spacing w:before="120" w:after="120"/>
              <w:ind w:firstLine="0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Приложение:</w:t>
            </w:r>
          </w:p>
        </w:tc>
        <w:tc>
          <w:tcPr>
            <w:tcW w:w="6675" w:type="dxa"/>
          </w:tcPr>
          <w:p w14:paraId="65578B64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 xml:space="preserve">заявление на регистрацию </w:t>
            </w:r>
            <w:r w:rsidR="007D7C19" w:rsidRPr="00AB2F4E">
              <w:rPr>
                <w:rFonts w:ascii="Times New Roman" w:hAnsi="Times New Roman" w:cs="Times New Roman"/>
              </w:rPr>
              <w:t>ПРЭВМ</w:t>
            </w:r>
          </w:p>
          <w:p w14:paraId="6A8B687F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согласие автора на указание сведений об авторе;</w:t>
            </w:r>
          </w:p>
          <w:p w14:paraId="0134C2EE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согласие на обработку персональных данных;</w:t>
            </w:r>
          </w:p>
          <w:p w14:paraId="6026E26D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служебное задание;</w:t>
            </w:r>
          </w:p>
          <w:p w14:paraId="4EC951C1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отчет о выполнении служебного задания;</w:t>
            </w:r>
          </w:p>
          <w:p w14:paraId="1C523C78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реферат;</w:t>
            </w:r>
          </w:p>
          <w:p w14:paraId="19E69BE4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машиночитаемый носитель;</w:t>
            </w:r>
          </w:p>
          <w:p w14:paraId="3EF73A91" w14:textId="77777777" w:rsidR="004F0302" w:rsidRPr="00AB2F4E" w:rsidRDefault="004F0302" w:rsidP="00657FB0">
            <w:pPr>
              <w:numPr>
                <w:ilvl w:val="0"/>
                <w:numId w:val="4"/>
              </w:numPr>
              <w:ind w:left="470" w:hanging="357"/>
              <w:jc w:val="left"/>
              <w:rPr>
                <w:rFonts w:ascii="Times New Roman" w:hAnsi="Times New Roman" w:cs="Times New Roman"/>
              </w:rPr>
            </w:pPr>
            <w:r w:rsidRPr="00AB2F4E">
              <w:rPr>
                <w:rFonts w:ascii="Times New Roman" w:hAnsi="Times New Roman" w:cs="Times New Roman"/>
              </w:rPr>
              <w:t>регистрационная карта РИД.</w:t>
            </w:r>
          </w:p>
        </w:tc>
      </w:tr>
    </w:tbl>
    <w:p w14:paraId="543AEBC3" w14:textId="0066AAB7" w:rsidR="00B919E6" w:rsidRPr="00AB2F4E" w:rsidRDefault="00B919E6" w:rsidP="00B919E6">
      <w:pPr>
        <w:spacing w:before="480"/>
        <w:ind w:firstLine="0"/>
        <w:jc w:val="right"/>
        <w:rPr>
          <w:rFonts w:ascii="Times New Roman" w:hAnsi="Times New Roman" w:cs="Times New Roman"/>
          <w:u w:val="single"/>
        </w:rPr>
      </w:pPr>
      <w:r w:rsidRPr="00AB2F4E">
        <w:rPr>
          <w:rFonts w:ascii="Times New Roman" w:hAnsi="Times New Roman" w:cs="Times New Roman"/>
        </w:rPr>
        <w:t xml:space="preserve">_______________ </w:t>
      </w:r>
      <w:r w:rsidRPr="00AB2F4E">
        <w:rPr>
          <w:rFonts w:ascii="Times New Roman" w:hAnsi="Times New Roman" w:cs="Times New Roman"/>
          <w:u w:val="single"/>
        </w:rPr>
        <w:t xml:space="preserve">/ </w:t>
      </w:r>
      <w:proofErr w:type="spellStart"/>
      <w:r w:rsidR="005F1732" w:rsidRPr="00AB2F4E">
        <w:rPr>
          <w:rFonts w:ascii="Times New Roman" w:hAnsi="Times New Roman" w:cs="Times New Roman"/>
          <w:u w:val="single"/>
        </w:rPr>
        <w:t>Салпаров</w:t>
      </w:r>
      <w:proofErr w:type="spellEnd"/>
      <w:r w:rsidR="00406129" w:rsidRPr="00AB2F4E">
        <w:rPr>
          <w:rFonts w:ascii="Times New Roman" w:hAnsi="Times New Roman" w:cs="Times New Roman"/>
          <w:u w:val="single"/>
        </w:rPr>
        <w:t xml:space="preserve"> </w:t>
      </w:r>
      <w:r w:rsidR="009F697B">
        <w:rPr>
          <w:rFonts w:ascii="Times New Roman" w:hAnsi="Times New Roman" w:cs="Times New Roman"/>
          <w:u w:val="single"/>
        </w:rPr>
        <w:t>И</w:t>
      </w:r>
      <w:bookmarkStart w:id="0" w:name="_GoBack"/>
      <w:bookmarkEnd w:id="0"/>
      <w:r w:rsidR="00406129" w:rsidRPr="00AB2F4E">
        <w:rPr>
          <w:rFonts w:ascii="Times New Roman" w:hAnsi="Times New Roman" w:cs="Times New Roman"/>
          <w:u w:val="single"/>
        </w:rPr>
        <w:t>.</w:t>
      </w:r>
      <w:r w:rsidR="005F1732" w:rsidRPr="00AB2F4E">
        <w:rPr>
          <w:rFonts w:ascii="Times New Roman" w:hAnsi="Times New Roman" w:cs="Times New Roman"/>
          <w:u w:val="single"/>
        </w:rPr>
        <w:t>И</w:t>
      </w:r>
      <w:r w:rsidR="00406129" w:rsidRPr="00AB2F4E">
        <w:rPr>
          <w:rFonts w:ascii="Times New Roman" w:hAnsi="Times New Roman" w:cs="Times New Roman"/>
          <w:u w:val="single"/>
        </w:rPr>
        <w:t>.</w:t>
      </w:r>
      <w:r w:rsidRPr="00AB2F4E">
        <w:rPr>
          <w:rFonts w:ascii="Times New Roman" w:hAnsi="Times New Roman" w:cs="Times New Roman"/>
          <w:u w:val="single"/>
        </w:rPr>
        <w:t>/</w:t>
      </w:r>
    </w:p>
    <w:p w14:paraId="73738203" w14:textId="77777777" w:rsidR="00B919E6" w:rsidRPr="00AB2F4E" w:rsidRDefault="00B919E6" w:rsidP="00B919E6">
      <w:pPr>
        <w:ind w:firstLine="0"/>
        <w:jc w:val="right"/>
        <w:rPr>
          <w:rFonts w:ascii="Times New Roman" w:hAnsi="Times New Roman" w:cs="Times New Roman"/>
        </w:rPr>
      </w:pPr>
    </w:p>
    <w:p w14:paraId="314F95B1" w14:textId="77777777" w:rsidR="00B919E6" w:rsidRPr="00AB2F4E" w:rsidRDefault="00B919E6" w:rsidP="00B919E6">
      <w:pPr>
        <w:ind w:firstLine="0"/>
        <w:jc w:val="right"/>
        <w:rPr>
          <w:rFonts w:ascii="Times New Roman" w:hAnsi="Times New Roman" w:cs="Times New Roman"/>
          <w:u w:val="single"/>
        </w:rPr>
      </w:pPr>
      <w:r w:rsidRPr="00AB2F4E">
        <w:rPr>
          <w:rFonts w:ascii="Times New Roman" w:hAnsi="Times New Roman" w:cs="Times New Roman"/>
        </w:rPr>
        <w:t>«</w:t>
      </w:r>
      <w:r w:rsidRPr="00AB2F4E">
        <w:rPr>
          <w:rFonts w:ascii="Times New Roman" w:hAnsi="Times New Roman" w:cs="Times New Roman"/>
        </w:rPr>
        <w:tab/>
        <w:t>» ____________ 20___ г.</w:t>
      </w:r>
    </w:p>
    <w:p w14:paraId="552E70A8" w14:textId="77777777" w:rsidR="00D81DD5" w:rsidRPr="00AB2F4E" w:rsidRDefault="000C6028" w:rsidP="00B919E6">
      <w:pPr>
        <w:spacing w:before="480"/>
        <w:ind w:firstLine="0"/>
        <w:rPr>
          <w:rFonts w:ascii="Times New Roman" w:hAnsi="Times New Roman" w:cs="Times New Roman"/>
        </w:rPr>
      </w:pPr>
      <w:r w:rsidRPr="00AB2F4E">
        <w:rPr>
          <w:rFonts w:ascii="Times New Roman" w:hAnsi="Times New Roman" w:cs="Times New Roman"/>
        </w:rPr>
        <w:t>Принято: _______________</w:t>
      </w:r>
    </w:p>
    <w:p w14:paraId="71A4B033" w14:textId="77777777" w:rsidR="00690563" w:rsidRPr="00AB2F4E" w:rsidRDefault="00690563" w:rsidP="005002E3">
      <w:pPr>
        <w:ind w:firstLine="0"/>
        <w:rPr>
          <w:rFonts w:ascii="Times New Roman" w:hAnsi="Times New Roman" w:cs="Times New Roman"/>
        </w:rPr>
      </w:pPr>
    </w:p>
    <w:p w14:paraId="56088631" w14:textId="77777777" w:rsidR="00B919E6" w:rsidRPr="00AB2F4E" w:rsidRDefault="00B919E6" w:rsidP="00B919E6">
      <w:pPr>
        <w:ind w:firstLine="0"/>
        <w:jc w:val="left"/>
        <w:rPr>
          <w:rFonts w:ascii="Times New Roman" w:hAnsi="Times New Roman" w:cs="Times New Roman"/>
          <w:u w:val="single"/>
        </w:rPr>
      </w:pPr>
      <w:r w:rsidRPr="00AB2F4E">
        <w:rPr>
          <w:rFonts w:ascii="Times New Roman" w:hAnsi="Times New Roman" w:cs="Times New Roman"/>
        </w:rPr>
        <w:t>«</w:t>
      </w:r>
      <w:r w:rsidRPr="00AB2F4E">
        <w:rPr>
          <w:rFonts w:ascii="Times New Roman" w:hAnsi="Times New Roman" w:cs="Times New Roman"/>
        </w:rPr>
        <w:tab/>
        <w:t>» ____________ 20___ г.</w:t>
      </w:r>
    </w:p>
    <w:sectPr w:rsidR="00B919E6" w:rsidRPr="00AB2F4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C6276F"/>
    <w:multiLevelType w:val="hybridMultilevel"/>
    <w:tmpl w:val="16343084"/>
    <w:lvl w:ilvl="0" w:tplc="0419000F">
      <w:start w:val="1"/>
      <w:numFmt w:val="decimal"/>
      <w:lvlText w:val="%1."/>
      <w:lvlJc w:val="left"/>
      <w:pPr>
        <w:tabs>
          <w:tab w:val="num" w:pos="3552"/>
        </w:tabs>
        <w:ind w:left="3552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4272"/>
        </w:tabs>
        <w:ind w:left="4272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992"/>
        </w:tabs>
        <w:ind w:left="4992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712"/>
        </w:tabs>
        <w:ind w:left="5712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6432"/>
        </w:tabs>
        <w:ind w:left="6432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7152"/>
        </w:tabs>
        <w:ind w:left="7152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872"/>
        </w:tabs>
        <w:ind w:left="7872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8592"/>
        </w:tabs>
        <w:ind w:left="8592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9312"/>
        </w:tabs>
        <w:ind w:left="9312" w:hanging="180"/>
      </w:pPr>
    </w:lvl>
  </w:abstractNum>
  <w:abstractNum w:abstractNumId="1" w15:restartNumberingAfterBreak="0">
    <w:nsid w:val="45470203"/>
    <w:multiLevelType w:val="hybridMultilevel"/>
    <w:tmpl w:val="AF76E3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AA27FC"/>
    <w:multiLevelType w:val="hybridMultilevel"/>
    <w:tmpl w:val="7892D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026CFC"/>
    <w:multiLevelType w:val="hybridMultilevel"/>
    <w:tmpl w:val="A2A29ADA"/>
    <w:lvl w:ilvl="0" w:tplc="0419000F">
      <w:start w:val="1"/>
      <w:numFmt w:val="decimal"/>
      <w:lvlText w:val="%1."/>
      <w:lvlJc w:val="left"/>
      <w:pPr>
        <w:tabs>
          <w:tab w:val="num" w:pos="2844"/>
        </w:tabs>
        <w:ind w:left="2844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3564"/>
        </w:tabs>
        <w:ind w:left="3564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4284"/>
        </w:tabs>
        <w:ind w:left="4284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5004"/>
        </w:tabs>
        <w:ind w:left="5004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5724"/>
        </w:tabs>
        <w:ind w:left="5724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6444"/>
        </w:tabs>
        <w:ind w:left="6444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7164"/>
        </w:tabs>
        <w:ind w:left="7164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7884"/>
        </w:tabs>
        <w:ind w:left="7884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8604"/>
        </w:tabs>
        <w:ind w:left="8604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wNjc2NzU2tTQAAiUdpeDU4uLM/DyQAsNaAL6QkhIsAAAA"/>
  </w:docVars>
  <w:rsids>
    <w:rsidRoot w:val="00134E60"/>
    <w:rsid w:val="000073D0"/>
    <w:rsid w:val="000106E4"/>
    <w:rsid w:val="00095D04"/>
    <w:rsid w:val="000C6028"/>
    <w:rsid w:val="00101384"/>
    <w:rsid w:val="001201A8"/>
    <w:rsid w:val="00134E60"/>
    <w:rsid w:val="001A37B3"/>
    <w:rsid w:val="001F5419"/>
    <w:rsid w:val="00200A59"/>
    <w:rsid w:val="00216EA1"/>
    <w:rsid w:val="0024203F"/>
    <w:rsid w:val="0025390D"/>
    <w:rsid w:val="00257DBB"/>
    <w:rsid w:val="00271126"/>
    <w:rsid w:val="0038604B"/>
    <w:rsid w:val="00397A52"/>
    <w:rsid w:val="003B3C54"/>
    <w:rsid w:val="003B4533"/>
    <w:rsid w:val="003F4437"/>
    <w:rsid w:val="00402592"/>
    <w:rsid w:val="00406129"/>
    <w:rsid w:val="0049715D"/>
    <w:rsid w:val="004A601C"/>
    <w:rsid w:val="004F0302"/>
    <w:rsid w:val="005002E3"/>
    <w:rsid w:val="005F1732"/>
    <w:rsid w:val="00612298"/>
    <w:rsid w:val="006146DA"/>
    <w:rsid w:val="00657FB0"/>
    <w:rsid w:val="0067293D"/>
    <w:rsid w:val="00690563"/>
    <w:rsid w:val="006A7EF2"/>
    <w:rsid w:val="006C5D03"/>
    <w:rsid w:val="006D5F05"/>
    <w:rsid w:val="007D10B9"/>
    <w:rsid w:val="007D6D45"/>
    <w:rsid w:val="007D7C19"/>
    <w:rsid w:val="008247B3"/>
    <w:rsid w:val="00861B10"/>
    <w:rsid w:val="008B3DC3"/>
    <w:rsid w:val="008E014B"/>
    <w:rsid w:val="00922744"/>
    <w:rsid w:val="009F697B"/>
    <w:rsid w:val="00AA4A18"/>
    <w:rsid w:val="00AB2F4E"/>
    <w:rsid w:val="00AB6D5D"/>
    <w:rsid w:val="00B2299A"/>
    <w:rsid w:val="00B42A10"/>
    <w:rsid w:val="00B549C5"/>
    <w:rsid w:val="00B661CC"/>
    <w:rsid w:val="00B919E6"/>
    <w:rsid w:val="00C2016D"/>
    <w:rsid w:val="00C57C4A"/>
    <w:rsid w:val="00C76432"/>
    <w:rsid w:val="00CE1506"/>
    <w:rsid w:val="00D5507D"/>
    <w:rsid w:val="00D65324"/>
    <w:rsid w:val="00D80EC9"/>
    <w:rsid w:val="00D81DD5"/>
    <w:rsid w:val="00EB254A"/>
    <w:rsid w:val="00F57CAF"/>
    <w:rsid w:val="00F978A8"/>
    <w:rsid w:val="00FB469D"/>
    <w:rsid w:val="00FE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58B03C8"/>
  <w15:chartTrackingRefBased/>
  <w15:docId w15:val="{94FF0FDB-F2C3-5749-B102-118A00FBA2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81DD5"/>
    <w:pPr>
      <w:widowControl w:val="0"/>
      <w:autoSpaceDE w:val="0"/>
      <w:autoSpaceDN w:val="0"/>
      <w:adjustRightInd w:val="0"/>
      <w:ind w:firstLine="720"/>
      <w:jc w:val="both"/>
    </w:pPr>
    <w:rPr>
      <w:rFonts w:ascii="Arial" w:eastAsia="Calibri" w:hAnsi="Arial" w:cs="Arial"/>
      <w:sz w:val="24"/>
      <w:szCs w:val="24"/>
      <w:lang w:val="ru-RU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8B3DC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2579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ВЕДОМЛЕНИЕ-ЗАЯВКА</vt:lpstr>
      <vt:lpstr>УВЕДОМЛЕНИЕ-ЗАЯВКА</vt:lpstr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ВЕДОМЛЕНИЕ-ЗАЯВКА</dc:title>
  <dc:subject/>
  <dc:creator>Microsoft Office User</dc:creator>
  <cp:keywords/>
  <cp:lastModifiedBy>User</cp:lastModifiedBy>
  <cp:revision>3</cp:revision>
  <dcterms:created xsi:type="dcterms:W3CDTF">2021-04-14T10:35:00Z</dcterms:created>
  <dcterms:modified xsi:type="dcterms:W3CDTF">2021-07-28T10:06:00Z</dcterms:modified>
</cp:coreProperties>
</file>